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0633B" w14:textId="77777777" w:rsidR="0078728F" w:rsidRDefault="005C5397">
      <w:r>
        <w:rPr>
          <w:noProof/>
        </w:rPr>
        <w:drawing>
          <wp:inline distT="0" distB="0" distL="0" distR="0" wp14:anchorId="7ADBA007" wp14:editId="56972554">
            <wp:extent cx="3509010" cy="2466753"/>
            <wp:effectExtent l="0" t="0" r="0" b="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74"/>
                    <a:stretch/>
                  </pic:blipFill>
                  <pic:spPr bwMode="auto">
                    <a:xfrm>
                      <a:off x="0" y="0"/>
                      <a:ext cx="3509010" cy="246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8728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M7YwNrAwMTQwMbBQ0lEKTi0uzszPAykwrAUA0NQBviwAAAA="/>
  </w:docVars>
  <w:rsids>
    <w:rsidRoot w:val="005C5397"/>
    <w:rsid w:val="001F5474"/>
    <w:rsid w:val="005C5397"/>
    <w:rsid w:val="00787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325D7"/>
  <w15:chartTrackingRefBased/>
  <w15:docId w15:val="{F8D2C236-A8CF-4B85-8A84-18921F342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EYUSH DEEPAKKUMAR AGARWAL</dc:creator>
  <cp:keywords/>
  <dc:description/>
  <cp:lastModifiedBy>PEEYUSH DEEPAKKUMAR AGARWAL</cp:lastModifiedBy>
  <cp:revision>1</cp:revision>
  <dcterms:created xsi:type="dcterms:W3CDTF">2020-09-12T05:56:00Z</dcterms:created>
  <dcterms:modified xsi:type="dcterms:W3CDTF">2020-09-12T07:41:00Z</dcterms:modified>
</cp:coreProperties>
</file>